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980BC3">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CD523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38598C">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691F46">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4214B3">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E653CC">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77777777" w:rsidR="00A741E9" w:rsidRDefault="00A741E9" w:rsidP="00867BCA">
            <w:pPr>
              <w:rPr>
                <w:rFonts w:eastAsiaTheme="minorEastAsia"/>
                <w:lang w:val="en-US" w:eastAsia="zh-CN"/>
              </w:rPr>
            </w:pPr>
          </w:p>
        </w:tc>
        <w:tc>
          <w:tcPr>
            <w:tcW w:w="1372" w:type="dxa"/>
          </w:tcPr>
          <w:p w14:paraId="4720BE24" w14:textId="77777777" w:rsidR="00A741E9" w:rsidRDefault="00A741E9" w:rsidP="00867BCA">
            <w:pPr>
              <w:tabs>
                <w:tab w:val="left" w:pos="551"/>
              </w:tabs>
              <w:rPr>
                <w:rFonts w:eastAsiaTheme="minorEastAsia"/>
                <w:lang w:val="en-US" w:eastAsia="zh-CN"/>
              </w:rPr>
            </w:pPr>
          </w:p>
        </w:tc>
        <w:tc>
          <w:tcPr>
            <w:tcW w:w="6780" w:type="dxa"/>
          </w:tcPr>
          <w:p w14:paraId="4E2B3495" w14:textId="77777777" w:rsidR="00A741E9" w:rsidRDefault="00A741E9" w:rsidP="00867BCA">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27452A">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77777777" w:rsidR="00A658AF" w:rsidRDefault="00A658AF" w:rsidP="00867BCA">
            <w:pPr>
              <w:rPr>
                <w:rFonts w:eastAsiaTheme="minorEastAsia"/>
                <w:lang w:val="en-US" w:eastAsia="zh-CN"/>
              </w:rPr>
            </w:pPr>
          </w:p>
        </w:tc>
        <w:tc>
          <w:tcPr>
            <w:tcW w:w="1372" w:type="dxa"/>
          </w:tcPr>
          <w:p w14:paraId="56D8B3AF" w14:textId="77777777" w:rsidR="00A658AF" w:rsidRDefault="00A658AF" w:rsidP="00867BCA">
            <w:pPr>
              <w:tabs>
                <w:tab w:val="left" w:pos="551"/>
              </w:tabs>
              <w:rPr>
                <w:rFonts w:eastAsiaTheme="minorEastAsia"/>
                <w:lang w:val="en-US" w:eastAsia="zh-CN"/>
              </w:rPr>
            </w:pPr>
          </w:p>
        </w:tc>
        <w:tc>
          <w:tcPr>
            <w:tcW w:w="6780" w:type="dxa"/>
          </w:tcPr>
          <w:p w14:paraId="527223EE" w14:textId="77777777" w:rsidR="00A658AF" w:rsidRDefault="00A658AF" w:rsidP="00867BCA">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77777777" w:rsidR="00644D5C" w:rsidRPr="002648EB" w:rsidRDefault="00D75E97">
            <w:pPr>
              <w:rPr>
                <w:rFonts w:eastAsiaTheme="minorEastAsia"/>
                <w:lang w:val="en-US" w:eastAsia="zh-CN"/>
              </w:rPr>
            </w:pPr>
            <w:r w:rsidRPr="002648EB">
              <w:rPr>
                <w:rFonts w:eastAsiaTheme="minorEastAsia"/>
                <w:lang w:val="en-US" w:eastAsia="zh-CN"/>
              </w:rPr>
              <w:t>FUTUREWEI1</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6B272A">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77777777" w:rsidR="00AE26F1" w:rsidRPr="002648EB" w:rsidRDefault="00AE26F1" w:rsidP="00867BCA">
            <w:pPr>
              <w:rPr>
                <w:rFonts w:eastAsiaTheme="minorEastAsia"/>
                <w:lang w:val="en-US" w:eastAsia="zh-CN"/>
              </w:rPr>
            </w:pPr>
          </w:p>
        </w:tc>
        <w:tc>
          <w:tcPr>
            <w:tcW w:w="1583" w:type="dxa"/>
          </w:tcPr>
          <w:p w14:paraId="356C793B" w14:textId="77777777" w:rsidR="00AE26F1" w:rsidRPr="002648EB" w:rsidRDefault="00AE26F1" w:rsidP="00867BCA">
            <w:pPr>
              <w:tabs>
                <w:tab w:val="left" w:pos="551"/>
              </w:tabs>
              <w:rPr>
                <w:rFonts w:eastAsiaTheme="minorEastAsia"/>
                <w:lang w:val="en-US" w:eastAsia="zh-CN"/>
              </w:rPr>
            </w:pPr>
          </w:p>
        </w:tc>
        <w:tc>
          <w:tcPr>
            <w:tcW w:w="6569" w:type="dxa"/>
          </w:tcPr>
          <w:p w14:paraId="1D739E68" w14:textId="77777777" w:rsidR="00AE26F1" w:rsidRPr="002648EB" w:rsidRDefault="00AE26F1"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112064">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77777777" w:rsidR="0037663D" w:rsidRDefault="0037663D" w:rsidP="00867BCA">
            <w:pPr>
              <w:rPr>
                <w:rFonts w:eastAsiaTheme="minorEastAsia"/>
                <w:lang w:val="en-US" w:eastAsia="zh-CN"/>
              </w:rPr>
            </w:pPr>
          </w:p>
        </w:tc>
        <w:tc>
          <w:tcPr>
            <w:tcW w:w="1745" w:type="dxa"/>
          </w:tcPr>
          <w:p w14:paraId="0B9F06DB" w14:textId="77777777" w:rsidR="0037663D" w:rsidRDefault="0037663D" w:rsidP="00867BCA">
            <w:pPr>
              <w:tabs>
                <w:tab w:val="left" w:pos="551"/>
              </w:tabs>
              <w:rPr>
                <w:rFonts w:eastAsiaTheme="minorEastAsia"/>
                <w:lang w:val="en-US" w:eastAsia="zh-CN"/>
              </w:rPr>
            </w:pPr>
          </w:p>
        </w:tc>
        <w:tc>
          <w:tcPr>
            <w:tcW w:w="6415" w:type="dxa"/>
          </w:tcPr>
          <w:p w14:paraId="6ED6C41E" w14:textId="77777777" w:rsidR="0037663D" w:rsidRDefault="0037663D" w:rsidP="00867BCA">
            <w:pPr>
              <w:rPr>
                <w:rFonts w:eastAsiaTheme="minorEastAsia"/>
                <w:lang w:val="en-US"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85628D">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77777777" w:rsidR="00853743" w:rsidRDefault="00853743" w:rsidP="00867BCA">
            <w:pPr>
              <w:rPr>
                <w:rFonts w:eastAsiaTheme="minorEastAsia"/>
                <w:lang w:val="en-US" w:eastAsia="zh-CN"/>
              </w:rPr>
            </w:pPr>
          </w:p>
        </w:tc>
        <w:tc>
          <w:tcPr>
            <w:tcW w:w="1372" w:type="dxa"/>
          </w:tcPr>
          <w:p w14:paraId="1E6121B1" w14:textId="77777777" w:rsidR="00853743" w:rsidRDefault="00853743" w:rsidP="00867BCA">
            <w:pPr>
              <w:tabs>
                <w:tab w:val="left" w:pos="551"/>
              </w:tabs>
              <w:rPr>
                <w:rFonts w:eastAsiaTheme="minorEastAsia"/>
                <w:lang w:val="en-US" w:eastAsia="zh-CN"/>
              </w:rPr>
            </w:pPr>
          </w:p>
        </w:tc>
        <w:tc>
          <w:tcPr>
            <w:tcW w:w="6780" w:type="dxa"/>
          </w:tcPr>
          <w:p w14:paraId="0F563415" w14:textId="77777777" w:rsidR="00853743" w:rsidRDefault="00853743" w:rsidP="00867BCA">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903331"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7A2E83">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77777777" w:rsidR="006810BA" w:rsidRPr="0048588C" w:rsidRDefault="006810BA" w:rsidP="00867BCA">
            <w:pPr>
              <w:rPr>
                <w:rFonts w:eastAsiaTheme="minorEastAsia"/>
                <w:lang w:val="en-US" w:eastAsia="zh-CN"/>
              </w:rPr>
            </w:pPr>
          </w:p>
        </w:tc>
        <w:tc>
          <w:tcPr>
            <w:tcW w:w="1372" w:type="dxa"/>
          </w:tcPr>
          <w:p w14:paraId="24550FA9" w14:textId="77777777" w:rsidR="006810BA" w:rsidRPr="0048588C" w:rsidRDefault="006810BA" w:rsidP="00867BCA">
            <w:pPr>
              <w:tabs>
                <w:tab w:val="left" w:pos="551"/>
              </w:tabs>
              <w:rPr>
                <w:rFonts w:eastAsiaTheme="minorEastAsia"/>
                <w:lang w:val="en-US" w:eastAsia="zh-CN"/>
              </w:rPr>
            </w:pPr>
          </w:p>
        </w:tc>
        <w:tc>
          <w:tcPr>
            <w:tcW w:w="6780" w:type="dxa"/>
          </w:tcPr>
          <w:p w14:paraId="6E468F99" w14:textId="77777777" w:rsidR="006810BA" w:rsidRPr="0048588C" w:rsidRDefault="006810BA" w:rsidP="00867BCA">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E05A94">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77777777" w:rsidR="005C6847" w:rsidRPr="0048588C" w:rsidRDefault="005C6847" w:rsidP="00867BCA">
            <w:pPr>
              <w:rPr>
                <w:rFonts w:eastAsiaTheme="minorEastAsia"/>
                <w:lang w:val="en-US" w:eastAsia="zh-CN"/>
              </w:rPr>
            </w:pPr>
          </w:p>
        </w:tc>
        <w:tc>
          <w:tcPr>
            <w:tcW w:w="1372" w:type="dxa"/>
          </w:tcPr>
          <w:p w14:paraId="1CA526B1" w14:textId="77777777" w:rsidR="005C6847" w:rsidRPr="0048588C" w:rsidRDefault="005C6847" w:rsidP="00867BCA">
            <w:pPr>
              <w:tabs>
                <w:tab w:val="left" w:pos="551"/>
              </w:tabs>
              <w:rPr>
                <w:rFonts w:eastAsiaTheme="minorEastAsia"/>
                <w:lang w:val="en-US" w:eastAsia="zh-CN"/>
              </w:rPr>
            </w:pPr>
          </w:p>
        </w:tc>
        <w:tc>
          <w:tcPr>
            <w:tcW w:w="6780" w:type="dxa"/>
          </w:tcPr>
          <w:p w14:paraId="06CA20F5" w14:textId="77777777" w:rsidR="005C6847" w:rsidRPr="0048588C" w:rsidRDefault="005C6847" w:rsidP="00867BCA">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AC7D70">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AC7D70">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AC7D70">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AC7D70">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AC7D70">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AC7D70">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AC7D70">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AC7D70">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AC7D70">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AC7D70">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AC7D70">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AC7D70">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AC7D70">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AC7D70">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AC7D70">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AC7D70">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AC7D70">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AC7D70">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AC7D70">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AC7D70">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AC7D70">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AC7D70">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AC7D70">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AC7D70">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AC7D70">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AC7D70">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AC7D70">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AC7D70">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AC7D70">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AC7D70">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AC7D70">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AC7D70">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AC7D70">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AC7D70">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AC7D70">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AC7D70">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AC7D70">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AC7D70">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AC7D70">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AC7D70">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AC7D70">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AC7D70">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AC7D70">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AC7D70">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AC7D70">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AC7D70">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AC7D70">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AC7D70">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AC7D70">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AC7D70"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261C" w14:textId="77777777" w:rsidR="00F17AE1" w:rsidRDefault="00F17AE1" w:rsidP="008568A1">
      <w:pPr>
        <w:spacing w:after="0" w:line="240" w:lineRule="auto"/>
      </w:pPr>
      <w:r>
        <w:separator/>
      </w:r>
    </w:p>
  </w:endnote>
  <w:endnote w:type="continuationSeparator" w:id="0">
    <w:p w14:paraId="5A83C141" w14:textId="77777777" w:rsidR="00F17AE1" w:rsidRDefault="00F17AE1"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6846" w14:textId="77777777" w:rsidR="00F17AE1" w:rsidRDefault="00F17AE1" w:rsidP="008568A1">
      <w:pPr>
        <w:spacing w:after="0" w:line="240" w:lineRule="auto"/>
      </w:pPr>
      <w:r>
        <w:separator/>
      </w:r>
    </w:p>
  </w:footnote>
  <w:footnote w:type="continuationSeparator" w:id="0">
    <w:p w14:paraId="18F0FEFF" w14:textId="77777777" w:rsidR="00F17AE1" w:rsidRDefault="00F17AE1"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7"/>
  </w:num>
  <w:num w:numId="12">
    <w:abstractNumId w:val="10"/>
  </w:num>
  <w:num w:numId="13">
    <w:abstractNumId w:val="0"/>
  </w:num>
  <w:num w:numId="14">
    <w:abstractNumId w:val="4"/>
  </w:num>
  <w:num w:numId="15">
    <w:abstractNumId w:val="29"/>
  </w:num>
  <w:num w:numId="16">
    <w:abstractNumId w:val="25"/>
  </w:num>
  <w:num w:numId="17">
    <w:abstractNumId w:val="15"/>
  </w:num>
  <w:num w:numId="18">
    <w:abstractNumId w:val="24"/>
  </w:num>
  <w:num w:numId="19">
    <w:abstractNumId w:val="26"/>
  </w:num>
  <w:num w:numId="20">
    <w:abstractNumId w:val="30"/>
  </w:num>
  <w:num w:numId="21">
    <w:abstractNumId w:val="28"/>
  </w:num>
  <w:num w:numId="22">
    <w:abstractNumId w:val="21"/>
  </w:num>
  <w:num w:numId="23">
    <w:abstractNumId w:val="5"/>
  </w:num>
  <w:num w:numId="24">
    <w:abstractNumId w:val="6"/>
  </w:num>
  <w:num w:numId="25">
    <w:abstractNumId w:val="32"/>
  </w:num>
  <w:num w:numId="26">
    <w:abstractNumId w:val="31"/>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DF5"/>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3B6"/>
    <w:rsid w:val="001A4567"/>
    <w:rsid w:val="001A4B48"/>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6F1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0F4E"/>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1D0F"/>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DAA"/>
    <w:rsid w:val="00DB19FA"/>
    <w:rsid w:val="00DB27A2"/>
    <w:rsid w:val="00DB2B0F"/>
    <w:rsid w:val="00DB3AE7"/>
    <w:rsid w:val="00DB3E32"/>
    <w:rsid w:val="00DB4001"/>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DD78DF8-4489-4E26-B3D2-592D81EDB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3</Pages>
  <Words>10560</Words>
  <Characters>60197</Characters>
  <Application>Microsoft Office Word</Application>
  <DocSecurity>0</DocSecurity>
  <Lines>501</Lines>
  <Paragraphs>1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Author</cp:lastModifiedBy>
  <cp:revision>130</cp:revision>
  <dcterms:created xsi:type="dcterms:W3CDTF">2022-05-11T15:03:00Z</dcterms:created>
  <dcterms:modified xsi:type="dcterms:W3CDTF">2022-05-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